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9031A" w14:textId="0FF2A2E0" w:rsidR="000667AF" w:rsidRPr="00167774" w:rsidRDefault="00453E44" w:rsidP="000667AF">
      <w:pPr>
        <w:jc w:val="center"/>
        <w:rPr>
          <w:rFonts w:ascii="Times New Roman" w:hAnsi="Times New Roman" w:cs="Times New Roman"/>
          <w:b/>
          <w:lang w:val="uk-UA"/>
        </w:rPr>
      </w:pPr>
      <w:r w:rsidRPr="00751A97">
        <w:rPr>
          <w:b/>
          <w:lang w:val="uk-UA"/>
        </w:rPr>
        <w:t>Додаток</w:t>
      </w:r>
      <w:r w:rsidR="000667AF">
        <w:rPr>
          <w:b/>
          <w:lang w:val="uk-UA"/>
        </w:rPr>
        <w:t xml:space="preserve"> №</w:t>
      </w:r>
      <w:r w:rsidRPr="00751A97">
        <w:rPr>
          <w:b/>
          <w:lang w:val="uk-UA"/>
        </w:rPr>
        <w:t xml:space="preserve">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 w:rsidR="000667AF" w:rsidRPr="00167774">
        <w:rPr>
          <w:rFonts w:ascii="Times New Roman" w:hAnsi="Times New Roman" w:cs="Times New Roman"/>
          <w:b/>
          <w:lang w:val="uk-UA"/>
        </w:rPr>
        <w:t>Реєстраційна форма постачальник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97"/>
        <w:gridCol w:w="5948"/>
      </w:tblGrid>
      <w:tr w:rsidR="000667AF" w:rsidRPr="00167774" w14:paraId="7D39F762" w14:textId="77777777" w:rsidTr="006653EB">
        <w:trPr>
          <w:trHeight w:val="794"/>
        </w:trPr>
        <w:tc>
          <w:tcPr>
            <w:tcW w:w="3397" w:type="dxa"/>
          </w:tcPr>
          <w:p w14:paraId="6798ED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Повна назва організації або прізвище, ім’я та по-батькові постачальника – ФО</w:t>
            </w:r>
            <w:bookmarkStart w:id="0" w:name="_GoBack"/>
            <w:bookmarkEnd w:id="0"/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П</w:t>
            </w:r>
          </w:p>
        </w:tc>
        <w:tc>
          <w:tcPr>
            <w:tcW w:w="5948" w:type="dxa"/>
          </w:tcPr>
          <w:p w14:paraId="70D6D86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00EFCCB" w14:textId="77777777" w:rsidTr="006653EB">
        <w:trPr>
          <w:trHeight w:val="794"/>
        </w:trPr>
        <w:tc>
          <w:tcPr>
            <w:tcW w:w="3397" w:type="dxa"/>
          </w:tcPr>
          <w:p w14:paraId="33D45B8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Код ЄДРПОУ/ІПН</w:t>
            </w:r>
          </w:p>
        </w:tc>
        <w:tc>
          <w:tcPr>
            <w:tcW w:w="5948" w:type="dxa"/>
          </w:tcPr>
          <w:p w14:paraId="74C7CCF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6F2677F3" w14:textId="77777777" w:rsidTr="006653EB">
        <w:trPr>
          <w:trHeight w:val="794"/>
        </w:trPr>
        <w:tc>
          <w:tcPr>
            <w:tcW w:w="3397" w:type="dxa"/>
          </w:tcPr>
          <w:p w14:paraId="4A04C24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bCs/>
                <w:lang w:val="uk-UA"/>
              </w:rPr>
              <w:t>Юридична адреса</w:t>
            </w:r>
          </w:p>
        </w:tc>
        <w:tc>
          <w:tcPr>
            <w:tcW w:w="5948" w:type="dxa"/>
          </w:tcPr>
          <w:p w14:paraId="339ED38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632D3F5" w14:textId="77777777" w:rsidTr="006653EB">
        <w:trPr>
          <w:trHeight w:val="794"/>
        </w:trPr>
        <w:tc>
          <w:tcPr>
            <w:tcW w:w="3397" w:type="dxa"/>
          </w:tcPr>
          <w:p w14:paraId="31D49A2B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Адреса для листування</w:t>
            </w:r>
          </w:p>
        </w:tc>
        <w:tc>
          <w:tcPr>
            <w:tcW w:w="5948" w:type="dxa"/>
          </w:tcPr>
          <w:p w14:paraId="442B24E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29080501" w14:textId="77777777" w:rsidTr="006653EB">
        <w:trPr>
          <w:trHeight w:val="794"/>
        </w:trPr>
        <w:tc>
          <w:tcPr>
            <w:tcW w:w="3397" w:type="dxa"/>
          </w:tcPr>
          <w:p w14:paraId="26FA406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5948" w:type="dxa"/>
          </w:tcPr>
          <w:p w14:paraId="6984DC65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3E5E134F" w14:textId="77777777" w:rsidTr="006653EB">
        <w:trPr>
          <w:trHeight w:val="794"/>
        </w:trPr>
        <w:tc>
          <w:tcPr>
            <w:tcW w:w="3397" w:type="dxa"/>
          </w:tcPr>
          <w:p w14:paraId="33B4C9E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167774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5948" w:type="dxa"/>
          </w:tcPr>
          <w:p w14:paraId="39B3B61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7BFC7838" w14:textId="77777777" w:rsidTr="006653EB">
        <w:trPr>
          <w:trHeight w:val="794"/>
        </w:trPr>
        <w:tc>
          <w:tcPr>
            <w:tcW w:w="3397" w:type="dxa"/>
          </w:tcPr>
          <w:p w14:paraId="3A178DF3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елефон/факс</w:t>
            </w:r>
          </w:p>
        </w:tc>
        <w:tc>
          <w:tcPr>
            <w:tcW w:w="5948" w:type="dxa"/>
          </w:tcPr>
          <w:p w14:paraId="34AD6B5C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F2723BD" w14:textId="77777777" w:rsidTr="006653EB">
        <w:trPr>
          <w:trHeight w:val="794"/>
        </w:trPr>
        <w:tc>
          <w:tcPr>
            <w:tcW w:w="3397" w:type="dxa"/>
          </w:tcPr>
          <w:p w14:paraId="1F9CE75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овні банківські реквізити</w:t>
            </w:r>
          </w:p>
        </w:tc>
        <w:tc>
          <w:tcPr>
            <w:tcW w:w="5948" w:type="dxa"/>
          </w:tcPr>
          <w:p w14:paraId="6163DD21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5449C18" w14:textId="77777777" w:rsidTr="006653EB">
        <w:trPr>
          <w:trHeight w:val="794"/>
        </w:trPr>
        <w:tc>
          <w:tcPr>
            <w:tcW w:w="3397" w:type="dxa"/>
          </w:tcPr>
          <w:p w14:paraId="2B92E0F4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ПІБ Контактної особи</w:t>
            </w:r>
          </w:p>
        </w:tc>
        <w:tc>
          <w:tcPr>
            <w:tcW w:w="5948" w:type="dxa"/>
          </w:tcPr>
          <w:p w14:paraId="3CCCBB92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16D5AFB0" w14:textId="77777777" w:rsidTr="006653EB">
        <w:trPr>
          <w:trHeight w:val="794"/>
        </w:trPr>
        <w:tc>
          <w:tcPr>
            <w:tcW w:w="3397" w:type="dxa"/>
          </w:tcPr>
          <w:p w14:paraId="04250636" w14:textId="77777777" w:rsidR="000667AF" w:rsidRPr="00C57DC8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C57DC8">
              <w:rPr>
                <w:rFonts w:ascii="Times New Roman" w:hAnsi="Times New Roman" w:cs="Times New Roman"/>
                <w:b/>
                <w:lang w:val="uk-UA"/>
              </w:rPr>
              <w:t>Телефон та E-</w:t>
            </w:r>
            <w:proofErr w:type="spellStart"/>
            <w:r w:rsidRPr="00C57DC8">
              <w:rPr>
                <w:rFonts w:ascii="Times New Roman" w:hAnsi="Times New Roman" w:cs="Times New Roman"/>
                <w:b/>
                <w:lang w:val="uk-UA"/>
              </w:rPr>
              <w:t>mail</w:t>
            </w:r>
            <w:proofErr w:type="spellEnd"/>
            <w:r w:rsidRPr="00C57DC8">
              <w:rPr>
                <w:rFonts w:ascii="Times New Roman" w:hAnsi="Times New Roman" w:cs="Times New Roman"/>
                <w:b/>
                <w:lang w:val="uk-UA"/>
              </w:rPr>
              <w:t xml:space="preserve"> контактної особи</w:t>
            </w:r>
          </w:p>
        </w:tc>
        <w:tc>
          <w:tcPr>
            <w:tcW w:w="5948" w:type="dxa"/>
          </w:tcPr>
          <w:p w14:paraId="1B6BEFA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0667AF" w:rsidRPr="00167774" w14:paraId="47A395D8" w14:textId="77777777" w:rsidTr="006653EB">
        <w:trPr>
          <w:trHeight w:val="794"/>
        </w:trPr>
        <w:tc>
          <w:tcPr>
            <w:tcW w:w="3397" w:type="dxa"/>
          </w:tcPr>
          <w:p w14:paraId="1EC1BA7F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lang w:val="uk-UA"/>
              </w:rPr>
              <w:t>Товари та/або послуги, що надає Постачальник</w:t>
            </w:r>
          </w:p>
          <w:p w14:paraId="091C5F86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208952CD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F3A4203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09034822" w14:textId="77777777" w:rsidR="000667AF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5DF2E810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4ABD91F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14:paraId="6596917E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948" w:type="dxa"/>
          </w:tcPr>
          <w:p w14:paraId="5C586EE8" w14:textId="77777777" w:rsidR="000667AF" w:rsidRPr="00167774" w:rsidRDefault="000667AF" w:rsidP="006653EB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14:paraId="69B857F5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60133FB3" w14:textId="77777777" w:rsidR="000667AF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p w14:paraId="5D7F8CDE" w14:textId="77777777" w:rsidR="000667AF" w:rsidRPr="00167774" w:rsidRDefault="000667AF" w:rsidP="000667AF">
      <w:pPr>
        <w:jc w:val="both"/>
        <w:rPr>
          <w:rFonts w:ascii="Times New Roman" w:hAnsi="Times New Roman" w:cs="Times New Roman"/>
          <w:b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3"/>
        <w:gridCol w:w="1779"/>
        <w:gridCol w:w="2727"/>
        <w:gridCol w:w="2906"/>
      </w:tblGrid>
      <w:tr w:rsidR="000667AF" w14:paraId="72BC857B" w14:textId="77777777" w:rsidTr="006653EB">
        <w:tc>
          <w:tcPr>
            <w:tcW w:w="2392" w:type="dxa"/>
          </w:tcPr>
          <w:p w14:paraId="014C0E7F" w14:textId="77777777" w:rsidR="000667AF" w:rsidRPr="00620C4E" w:rsidRDefault="000667AF" w:rsidP="006653EB">
            <w:pPr>
              <w:jc w:val="center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</w:t>
            </w:r>
          </w:p>
        </w:tc>
        <w:tc>
          <w:tcPr>
            <w:tcW w:w="2393" w:type="dxa"/>
          </w:tcPr>
          <w:p w14:paraId="5DD4DC8D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</w:p>
        </w:tc>
        <w:tc>
          <w:tcPr>
            <w:tcW w:w="2393" w:type="dxa"/>
          </w:tcPr>
          <w:p w14:paraId="4A1DF2D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</w:t>
            </w:r>
          </w:p>
        </w:tc>
        <w:tc>
          <w:tcPr>
            <w:tcW w:w="2393" w:type="dxa"/>
          </w:tcPr>
          <w:p w14:paraId="79F979A4" w14:textId="77777777" w:rsidR="000667AF" w:rsidRPr="00620C4E" w:rsidRDefault="000667AF" w:rsidP="006653EB">
            <w:pPr>
              <w:jc w:val="both"/>
              <w:rPr>
                <w:b/>
                <w:sz w:val="28"/>
                <w:szCs w:val="28"/>
                <w:vertAlign w:val="superscript"/>
                <w:lang w:val="uk-UA"/>
              </w:rPr>
            </w:pPr>
            <w:r w:rsidRPr="00620C4E">
              <w:rPr>
                <w:b/>
                <w:sz w:val="28"/>
                <w:szCs w:val="28"/>
                <w:vertAlign w:val="superscript"/>
                <w:lang w:val="uk-UA"/>
              </w:rPr>
              <w:t>______________________________</w:t>
            </w:r>
          </w:p>
        </w:tc>
      </w:tr>
      <w:tr w:rsidR="000667AF" w14:paraId="62A31DD9" w14:textId="77777777" w:rsidTr="006653EB">
        <w:trPr>
          <w:trHeight w:val="110"/>
        </w:trPr>
        <w:tc>
          <w:tcPr>
            <w:tcW w:w="2392" w:type="dxa"/>
          </w:tcPr>
          <w:p w14:paraId="4559B818" w14:textId="77777777" w:rsidR="000667AF" w:rsidRDefault="000667AF" w:rsidP="006653EB">
            <w:pPr>
              <w:jc w:val="center"/>
              <w:rPr>
                <w:b/>
                <w:vertAlign w:val="superscript"/>
                <w:lang w:val="uk-UA"/>
              </w:rPr>
            </w:pPr>
            <w:r w:rsidRPr="00167774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дата)</w:t>
            </w:r>
          </w:p>
        </w:tc>
        <w:tc>
          <w:tcPr>
            <w:tcW w:w="2393" w:type="dxa"/>
          </w:tcPr>
          <w:p w14:paraId="1DF846AA" w14:textId="77777777" w:rsidR="000667AF" w:rsidRPr="00620C4E" w:rsidRDefault="000667AF" w:rsidP="006653EB">
            <w:pPr>
              <w:jc w:val="both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3A590D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печатка (за наявності)</w:t>
            </w:r>
          </w:p>
        </w:tc>
        <w:tc>
          <w:tcPr>
            <w:tcW w:w="2393" w:type="dxa"/>
          </w:tcPr>
          <w:p w14:paraId="58BBA858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ідпис уповноваженої особи)</w:t>
            </w:r>
          </w:p>
        </w:tc>
        <w:tc>
          <w:tcPr>
            <w:tcW w:w="2393" w:type="dxa"/>
          </w:tcPr>
          <w:p w14:paraId="323627D6" w14:textId="77777777" w:rsidR="000667AF" w:rsidRPr="00620C4E" w:rsidRDefault="000667AF" w:rsidP="006653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uk-UA"/>
              </w:rPr>
            </w:pPr>
            <w:r w:rsidRPr="00620C4E">
              <w:rPr>
                <w:rFonts w:ascii="Times New Roman" w:hAnsi="Times New Roman" w:cs="Times New Roman"/>
                <w:b/>
                <w:vertAlign w:val="superscript"/>
                <w:lang w:val="uk-UA"/>
              </w:rPr>
              <w:t>(П.І.Б.)</w:t>
            </w:r>
          </w:p>
        </w:tc>
      </w:tr>
    </w:tbl>
    <w:p w14:paraId="26BCF742" w14:textId="77777777" w:rsidR="000667AF" w:rsidRPr="00453E44" w:rsidRDefault="000667AF" w:rsidP="000667AF">
      <w:pPr>
        <w:jc w:val="both"/>
        <w:rPr>
          <w:b/>
          <w:vertAlign w:val="superscript"/>
          <w:lang w:val="uk-UA"/>
        </w:rPr>
      </w:pPr>
    </w:p>
    <w:sectPr w:rsidR="000667AF" w:rsidRPr="00453E44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6337F" w14:textId="77777777" w:rsidR="001A5D54" w:rsidRDefault="001A5D54" w:rsidP="00D92397">
      <w:pPr>
        <w:spacing w:after="0" w:line="240" w:lineRule="auto"/>
      </w:pPr>
      <w:r>
        <w:separator/>
      </w:r>
    </w:p>
  </w:endnote>
  <w:endnote w:type="continuationSeparator" w:id="0">
    <w:p w14:paraId="768B7F8C" w14:textId="77777777" w:rsidR="001A5D54" w:rsidRDefault="001A5D5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DBA77" w14:textId="77777777" w:rsidR="001A5D54" w:rsidRDefault="001A5D54" w:rsidP="00D92397">
      <w:pPr>
        <w:spacing w:after="0" w:line="240" w:lineRule="auto"/>
      </w:pPr>
      <w:r>
        <w:separator/>
      </w:r>
    </w:p>
  </w:footnote>
  <w:footnote w:type="continuationSeparator" w:id="0">
    <w:p w14:paraId="371A33D6" w14:textId="77777777" w:rsidR="001A5D54" w:rsidRDefault="001A5D5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6AAAC297" w14:textId="77777777" w:rsidTr="008B40BE">
      <w:tc>
        <w:tcPr>
          <w:tcW w:w="4675" w:type="dxa"/>
          <w:vAlign w:val="center"/>
        </w:tcPr>
        <w:p w14:paraId="624A24D6" w14:textId="522EFAA8" w:rsidR="00D92397" w:rsidRPr="002718A6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0667AF">
            <w:rPr>
              <w:rFonts w:cs="Calibri"/>
              <w:b/>
              <w:lang w:val="uk-UA"/>
            </w:rPr>
            <w:t>0</w:t>
          </w:r>
          <w:r w:rsidR="00324F48">
            <w:rPr>
              <w:rFonts w:cs="Calibri"/>
              <w:b/>
              <w:lang w:val="uk-UA"/>
            </w:rPr>
            <w:t>8</w:t>
          </w:r>
          <w:r w:rsidRPr="00537407">
            <w:rPr>
              <w:rFonts w:cs="Calibri"/>
              <w:b/>
              <w:lang w:val="en-US"/>
            </w:rPr>
            <w:t>-20</w:t>
          </w:r>
          <w:r w:rsidR="002718A6">
            <w:rPr>
              <w:rFonts w:cs="Calibri"/>
              <w:b/>
              <w:lang w:val="uk-UA"/>
            </w:rPr>
            <w:t>2</w:t>
          </w:r>
          <w:r w:rsidR="000667AF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14:paraId="5174032D" w14:textId="77777777" w:rsidR="00D92397" w:rsidRDefault="00D92397" w:rsidP="00751A97">
          <w:pPr>
            <w:pStyle w:val="a4"/>
            <w:jc w:val="center"/>
          </w:pPr>
        </w:p>
      </w:tc>
    </w:tr>
  </w:tbl>
  <w:p w14:paraId="33F8149D" w14:textId="77777777"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14E38975" wp14:editId="781D1535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667AF"/>
    <w:rsid w:val="0017652F"/>
    <w:rsid w:val="001A5D54"/>
    <w:rsid w:val="001B6A74"/>
    <w:rsid w:val="002718A6"/>
    <w:rsid w:val="00324F48"/>
    <w:rsid w:val="00453E44"/>
    <w:rsid w:val="004E49DA"/>
    <w:rsid w:val="005206CC"/>
    <w:rsid w:val="00537407"/>
    <w:rsid w:val="005F5216"/>
    <w:rsid w:val="006A27D2"/>
    <w:rsid w:val="00751A97"/>
    <w:rsid w:val="00817E72"/>
    <w:rsid w:val="00981FC2"/>
    <w:rsid w:val="00AA01FC"/>
    <w:rsid w:val="00B60BE7"/>
    <w:rsid w:val="00BA5EB2"/>
    <w:rsid w:val="00C346E5"/>
    <w:rsid w:val="00D92397"/>
    <w:rsid w:val="00DC01DF"/>
    <w:rsid w:val="00E26BDE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DC4F6C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59</Characters>
  <Application>Microsoft Office Word</Application>
  <DocSecurity>0</DocSecurity>
  <Lines>35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2-25T19:38:00Z</dcterms:created>
  <dcterms:modified xsi:type="dcterms:W3CDTF">2024-02-25T19:38:00Z</dcterms:modified>
</cp:coreProperties>
</file>